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2DD" w:rsidRPr="00795BA6" w:rsidRDefault="001D72DD" w:rsidP="001D72D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95BA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Letter Head of Institution</w:t>
      </w:r>
    </w:p>
    <w:p w:rsidR="001D72DD" w:rsidRDefault="001D72DD" w:rsidP="00795BA6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:rsidR="001D72DD" w:rsidRPr="00AE50ED" w:rsidRDefault="00AE50ED" w:rsidP="00AE50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                                                         </w:t>
      </w:r>
      <w:r w:rsidRPr="00AE50E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ate: </w:t>
      </w:r>
    </w:p>
    <w:p w:rsidR="001D72DD" w:rsidRDefault="001D72DD" w:rsidP="00795BA6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:rsidR="00107A60" w:rsidRPr="00491264" w:rsidRDefault="00AE50ED" w:rsidP="00491264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b/>
          <w:sz w:val="24"/>
          <w:szCs w:val="24"/>
          <w:lang w:val="en-US"/>
        </w:rPr>
        <w:t>To</w:t>
      </w:r>
    </w:p>
    <w:p w:rsidR="00107A60" w:rsidRPr="00491264" w:rsidRDefault="00107A60" w:rsidP="0049126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sz w:val="24"/>
          <w:szCs w:val="24"/>
          <w:lang w:val="en-US"/>
        </w:rPr>
        <w:t>The KAPILA Team</w:t>
      </w:r>
    </w:p>
    <w:p w:rsidR="00107A60" w:rsidRPr="00491264" w:rsidRDefault="00107A60" w:rsidP="0049126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91264">
        <w:rPr>
          <w:rFonts w:ascii="Times New Roman" w:hAnsi="Times New Roman" w:cs="Times New Roman"/>
          <w:sz w:val="24"/>
          <w:szCs w:val="24"/>
          <w:lang w:val="en-US"/>
        </w:rPr>
        <w:t>MoE’s</w:t>
      </w:r>
      <w:proofErr w:type="spellEnd"/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 Innovation Cell</w:t>
      </w:r>
    </w:p>
    <w:p w:rsidR="00107A60" w:rsidRPr="00491264" w:rsidRDefault="00491264" w:rsidP="00491264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sz w:val="24"/>
          <w:szCs w:val="24"/>
          <w:lang w:val="en-US"/>
        </w:rPr>
        <w:t>All India Council for Technical Educ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107A60" w:rsidRPr="00491264">
        <w:rPr>
          <w:rFonts w:ascii="Times New Roman" w:hAnsi="Times New Roman" w:cs="Times New Roman"/>
          <w:sz w:val="24"/>
          <w:szCs w:val="24"/>
          <w:lang w:val="en-US"/>
        </w:rPr>
        <w:t>AICTE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07A60" w:rsidRPr="00491264">
        <w:rPr>
          <w:rFonts w:ascii="Times New Roman" w:hAnsi="Times New Roman" w:cs="Times New Roman"/>
          <w:sz w:val="24"/>
          <w:szCs w:val="24"/>
          <w:lang w:val="en-US"/>
        </w:rPr>
        <w:t>, New Delhi</w:t>
      </w:r>
    </w:p>
    <w:p w:rsidR="001D72DD" w:rsidRPr="00491264" w:rsidRDefault="001D72DD" w:rsidP="00491264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07A60" w:rsidRPr="00491264" w:rsidRDefault="00AE50ED" w:rsidP="00491264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b/>
          <w:sz w:val="24"/>
          <w:szCs w:val="24"/>
          <w:lang w:val="en-US"/>
        </w:rPr>
        <w:t xml:space="preserve">Dear Sir / Mam, </w:t>
      </w:r>
    </w:p>
    <w:p w:rsidR="00107A60" w:rsidRPr="00491264" w:rsidRDefault="00DF1F85" w:rsidP="0049126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: </w:t>
      </w:r>
      <w:r w:rsidRPr="00491264">
        <w:rPr>
          <w:rFonts w:ascii="Times New Roman" w:hAnsi="Times New Roman" w:cs="Times New Roman"/>
          <w:bCs/>
          <w:sz w:val="24"/>
          <w:szCs w:val="24"/>
          <w:lang w:val="en-US"/>
        </w:rPr>
        <w:t>Formation and A</w:t>
      </w:r>
      <w:r w:rsidR="00107A60" w:rsidRPr="00491264">
        <w:rPr>
          <w:rFonts w:ascii="Times New Roman" w:hAnsi="Times New Roman" w:cs="Times New Roman"/>
          <w:bCs/>
          <w:sz w:val="24"/>
          <w:szCs w:val="24"/>
          <w:lang w:val="en-US"/>
        </w:rPr>
        <w:t>pproval of KAPILA committee</w:t>
      </w:r>
    </w:p>
    <w:p w:rsidR="00107A60" w:rsidRPr="00491264" w:rsidRDefault="00107A60" w:rsidP="00491264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The following members have been selected as per the guidelines for approving the innovative ideas </w:t>
      </w:r>
      <w:r w:rsidR="00CE4BC8" w:rsidRPr="00491264">
        <w:rPr>
          <w:rFonts w:ascii="Times New Roman" w:hAnsi="Times New Roman" w:cs="Times New Roman"/>
          <w:sz w:val="24"/>
          <w:szCs w:val="24"/>
          <w:lang w:val="en-US"/>
        </w:rPr>
        <w:t>for KAPILA scheme.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698"/>
        <w:gridCol w:w="3694"/>
        <w:gridCol w:w="790"/>
        <w:gridCol w:w="2106"/>
        <w:gridCol w:w="963"/>
        <w:gridCol w:w="1105"/>
      </w:tblGrid>
      <w:tr w:rsidR="00CE4BC8" w:rsidRPr="00491264" w:rsidTr="00491264">
        <w:tc>
          <w:tcPr>
            <w:tcW w:w="709" w:type="dxa"/>
          </w:tcPr>
          <w:p w:rsidR="00107A60" w:rsidRPr="00491264" w:rsidRDefault="00107A60" w:rsidP="0049126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SI.</w:t>
            </w:r>
          </w:p>
          <w:p w:rsidR="00107A60" w:rsidRPr="00491264" w:rsidRDefault="00107A60" w:rsidP="0049126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o.</w:t>
            </w:r>
          </w:p>
        </w:tc>
        <w:tc>
          <w:tcPr>
            <w:tcW w:w="382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Designation</w:t>
            </w:r>
          </w:p>
        </w:tc>
        <w:tc>
          <w:tcPr>
            <w:tcW w:w="56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Name</w:t>
            </w:r>
          </w:p>
        </w:tc>
        <w:tc>
          <w:tcPr>
            <w:tcW w:w="217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Institute</w:t>
            </w:r>
            <w:r w:rsidR="00795BA6"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/Company name</w:t>
            </w:r>
          </w:p>
        </w:tc>
        <w:tc>
          <w:tcPr>
            <w:tcW w:w="96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Contact No.</w:t>
            </w:r>
          </w:p>
        </w:tc>
        <w:tc>
          <w:tcPr>
            <w:tcW w:w="111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  <w:r w:rsidRPr="00491264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Email Address</w:t>
            </w:r>
          </w:p>
        </w:tc>
      </w:tr>
      <w:tr w:rsidR="00CE4BC8" w:rsidRPr="00491264" w:rsidTr="00491264">
        <w:tc>
          <w:tcPr>
            <w:tcW w:w="709" w:type="dxa"/>
          </w:tcPr>
          <w:p w:rsidR="00107A60" w:rsidRPr="00491264" w:rsidRDefault="00107A60" w:rsidP="0049126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3827" w:type="dxa"/>
          </w:tcPr>
          <w:p w:rsidR="00107A60" w:rsidRPr="00491264" w:rsidRDefault="00491264" w:rsidP="00491264">
            <w:pPr>
              <w:rPr>
                <w:rFonts w:ascii="Times New Roman" w:hAnsi="Times New Roman" w:cs="Times New Roman"/>
                <w:b/>
                <w:bCs/>
                <w:lang w:bidi="hi-IN"/>
              </w:rPr>
            </w:pPr>
            <w:r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Chairperson</w:t>
            </w:r>
            <w:r w:rsidR="00AE50ED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 xml:space="preserve"> - </w:t>
            </w:r>
            <w:r w:rsidR="00107A60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Faculty Member</w:t>
            </w:r>
            <w:r w:rsidR="00AE50ED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 xml:space="preserve"> </w:t>
            </w:r>
            <w:r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(Principal</w:t>
            </w:r>
            <w:r w:rsidR="00AE50ED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/ Director</w:t>
            </w:r>
            <w:r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/Dean/</w:t>
            </w:r>
            <w:r w:rsidR="00AE50ED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 xml:space="preserve">Vice </w:t>
            </w:r>
            <w:r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Chancellor/Senior Faculty member</w:t>
            </w:r>
            <w:r w:rsidR="00AE50ED"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>)</w:t>
            </w:r>
            <w:r w:rsidRPr="00491264">
              <w:rPr>
                <w:rFonts w:ascii="Times New Roman" w:hAnsi="Times New Roman" w:cs="Times New Roman"/>
                <w:b/>
                <w:bCs/>
                <w:color w:val="000000" w:themeColor="text1"/>
                <w:lang w:bidi="hi-IN"/>
              </w:rPr>
              <w:t xml:space="preserve"> having IP background knowledge</w:t>
            </w:r>
          </w:p>
        </w:tc>
        <w:tc>
          <w:tcPr>
            <w:tcW w:w="56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17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6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1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CE4BC8" w:rsidRPr="00491264" w:rsidTr="00491264">
        <w:tc>
          <w:tcPr>
            <w:tcW w:w="709" w:type="dxa"/>
          </w:tcPr>
          <w:p w:rsidR="00107A60" w:rsidRPr="00491264" w:rsidRDefault="00107A60" w:rsidP="0049126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3827" w:type="dxa"/>
          </w:tcPr>
          <w:p w:rsidR="00107A60" w:rsidRPr="00491264" w:rsidRDefault="00107A60" w:rsidP="00491264">
            <w:pPr>
              <w:jc w:val="both"/>
              <w:rPr>
                <w:rFonts w:ascii="Times New Roman" w:hAnsi="Times New Roman" w:cs="Times New Roman"/>
                <w:b/>
                <w:bCs/>
                <w:lang w:bidi="hi-IN"/>
              </w:rPr>
            </w:pP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Institute alumni</w:t>
            </w:r>
            <w:r w:rsidR="00CE4BC8" w:rsidRPr="00491264">
              <w:rPr>
                <w:rFonts w:ascii="Times New Roman" w:hAnsi="Times New Roman" w:cs="Times New Roman"/>
                <w:b/>
                <w:bCs/>
                <w:lang w:bidi="hi-IN"/>
              </w:rPr>
              <w:t xml:space="preserve"> </w:t>
            </w: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/</w:t>
            </w:r>
            <w:r w:rsidR="00CE4BC8" w:rsidRPr="00491264">
              <w:rPr>
                <w:rFonts w:ascii="Times New Roman" w:hAnsi="Times New Roman" w:cs="Times New Roman"/>
                <w:b/>
                <w:bCs/>
                <w:lang w:bidi="hi-IN"/>
              </w:rPr>
              <w:t xml:space="preserve"> </w:t>
            </w: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Industry expert</w:t>
            </w:r>
          </w:p>
        </w:tc>
        <w:tc>
          <w:tcPr>
            <w:tcW w:w="56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177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6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13" w:type="dxa"/>
          </w:tcPr>
          <w:p w:rsidR="00107A60" w:rsidRPr="00491264" w:rsidRDefault="00107A60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CE4BC8" w:rsidRPr="00491264" w:rsidTr="00491264">
        <w:tc>
          <w:tcPr>
            <w:tcW w:w="709" w:type="dxa"/>
          </w:tcPr>
          <w:p w:rsidR="00CE4BC8" w:rsidRPr="00491264" w:rsidRDefault="00CE4BC8" w:rsidP="0049126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3827" w:type="dxa"/>
          </w:tcPr>
          <w:p w:rsidR="00CE4BC8" w:rsidRPr="00491264" w:rsidRDefault="00491264" w:rsidP="00491264">
            <w:pPr>
              <w:rPr>
                <w:rFonts w:ascii="Times New Roman" w:hAnsi="Times New Roman" w:cs="Times New Roman"/>
                <w:b/>
                <w:bCs/>
                <w:lang w:bidi="hi-IN"/>
              </w:rPr>
            </w:pP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Institute alumni/</w:t>
            </w:r>
            <w:r w:rsidR="00CE4BC8" w:rsidRPr="00491264">
              <w:rPr>
                <w:rFonts w:ascii="Times New Roman" w:hAnsi="Times New Roman" w:cs="Times New Roman"/>
                <w:b/>
                <w:bCs/>
                <w:lang w:bidi="hi-IN"/>
              </w:rPr>
              <w:t>Industry expert</w:t>
            </w: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/Incubation Head/Technology transfer office representative</w:t>
            </w:r>
          </w:p>
        </w:tc>
        <w:tc>
          <w:tcPr>
            <w:tcW w:w="567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177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63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13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CE4BC8" w:rsidRPr="00491264" w:rsidTr="00491264">
        <w:tc>
          <w:tcPr>
            <w:tcW w:w="709" w:type="dxa"/>
          </w:tcPr>
          <w:p w:rsidR="00CE4BC8" w:rsidRPr="00491264" w:rsidRDefault="00CE4BC8" w:rsidP="0049126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3827" w:type="dxa"/>
          </w:tcPr>
          <w:p w:rsidR="00CE4BC8" w:rsidRPr="00491264" w:rsidRDefault="00CE4BC8" w:rsidP="00491264">
            <w:pPr>
              <w:jc w:val="both"/>
              <w:rPr>
                <w:rFonts w:ascii="Times New Roman" w:hAnsi="Times New Roman" w:cs="Times New Roman"/>
                <w:b/>
                <w:bCs/>
                <w:lang w:bidi="hi-IN"/>
              </w:rPr>
            </w:pP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Legal Advisor</w:t>
            </w:r>
            <w:r w:rsidR="00DF1F85" w:rsidRPr="00491264">
              <w:rPr>
                <w:rFonts w:ascii="Times New Roman" w:hAnsi="Times New Roman" w:cs="Times New Roman"/>
                <w:b/>
                <w:bCs/>
                <w:lang w:bidi="hi-IN"/>
              </w:rPr>
              <w:t>/IPR expert</w:t>
            </w:r>
          </w:p>
        </w:tc>
        <w:tc>
          <w:tcPr>
            <w:tcW w:w="567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2177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63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113" w:type="dxa"/>
          </w:tcPr>
          <w:p w:rsidR="00CE4BC8" w:rsidRPr="00491264" w:rsidRDefault="00CE4BC8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AE50ED" w:rsidRPr="00491264" w:rsidTr="00491264">
        <w:tc>
          <w:tcPr>
            <w:tcW w:w="709" w:type="dxa"/>
          </w:tcPr>
          <w:p w:rsidR="00AE50ED" w:rsidRPr="00491264" w:rsidRDefault="00AE50ED" w:rsidP="0049126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</w:tcPr>
          <w:p w:rsidR="00AE50ED" w:rsidRPr="00491264" w:rsidRDefault="00AE50ED" w:rsidP="00491264">
            <w:pPr>
              <w:jc w:val="both"/>
              <w:rPr>
                <w:rFonts w:ascii="Times New Roman" w:hAnsi="Times New Roman" w:cs="Times New Roman"/>
                <w:b/>
                <w:bCs/>
                <w:lang w:bidi="hi-IN"/>
              </w:rPr>
            </w:pPr>
            <w:r w:rsidRPr="00491264">
              <w:rPr>
                <w:rFonts w:ascii="Times New Roman" w:hAnsi="Times New Roman" w:cs="Times New Roman"/>
                <w:b/>
                <w:bCs/>
                <w:lang w:bidi="hi-IN"/>
              </w:rPr>
              <w:t>Faculty Member (Senior Faculty Member – Convenor Single Point of Contact)</w:t>
            </w:r>
          </w:p>
        </w:tc>
        <w:tc>
          <w:tcPr>
            <w:tcW w:w="567" w:type="dxa"/>
          </w:tcPr>
          <w:p w:rsidR="00AE50ED" w:rsidRPr="00491264" w:rsidRDefault="00AE50ED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</w:tcPr>
          <w:p w:rsidR="00AE50ED" w:rsidRPr="00491264" w:rsidRDefault="00AE50ED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3" w:type="dxa"/>
          </w:tcPr>
          <w:p w:rsidR="00AE50ED" w:rsidRPr="00491264" w:rsidRDefault="00AE50ED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</w:tcPr>
          <w:p w:rsidR="00AE50ED" w:rsidRPr="00491264" w:rsidRDefault="00AE50ED" w:rsidP="0049126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07A60" w:rsidRPr="00491264" w:rsidRDefault="00107A60" w:rsidP="00491264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CE4BC8" w:rsidRPr="00491264" w:rsidRDefault="00CE4BC8" w:rsidP="004912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1264">
        <w:rPr>
          <w:rFonts w:ascii="Times New Roman" w:hAnsi="Times New Roman" w:cs="Times New Roman"/>
          <w:sz w:val="24"/>
          <w:szCs w:val="24"/>
          <w:lang w:val="en-US"/>
        </w:rPr>
        <w:t>I hereby declare that the above</w:t>
      </w:r>
      <w:r w:rsidR="00AE50ED" w:rsidRPr="0049126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mentioned members have been selected </w:t>
      </w:r>
      <w:r w:rsidR="00DF1F85"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AE50ED"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KAPILA committee. They will further shortlist the innovative ideas for KAPILA submission </w:t>
      </w:r>
      <w:r w:rsidR="00795BA6" w:rsidRPr="00491264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795BA6" w:rsidRPr="00491264">
        <w:rPr>
          <w:rFonts w:ascii="Times New Roman" w:hAnsi="Times New Roman" w:cs="Times New Roman"/>
          <w:sz w:val="24"/>
          <w:szCs w:val="24"/>
          <w:lang w:val="en-US"/>
        </w:rPr>
        <w:t>submitted</w:t>
      </w:r>
      <w:r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 ideas</w:t>
      </w:r>
      <w:r w:rsidR="00795BA6" w:rsidRPr="00491264">
        <w:rPr>
          <w:rFonts w:ascii="Times New Roman" w:hAnsi="Times New Roman" w:cs="Times New Roman"/>
          <w:sz w:val="24"/>
          <w:szCs w:val="24"/>
          <w:lang w:val="en-US"/>
        </w:rPr>
        <w:t xml:space="preserve"> at the institute level</w:t>
      </w:r>
      <w:r w:rsidRPr="00491264">
        <w:rPr>
          <w:rFonts w:ascii="Times New Roman" w:hAnsi="Times New Roman" w:cs="Times New Roman"/>
          <w:sz w:val="24"/>
          <w:szCs w:val="24"/>
          <w:lang w:val="en-US"/>
        </w:rPr>
        <w:t>.</w:t>
      </w:r>
      <w:bookmarkStart w:id="0" w:name="_GoBack"/>
      <w:bookmarkEnd w:id="0"/>
    </w:p>
    <w:p w:rsidR="00CE4BC8" w:rsidRDefault="00CE4BC8" w:rsidP="00795BA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95BA6" w:rsidRPr="00795BA6" w:rsidRDefault="00795BA6" w:rsidP="00AE50ED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491264" w:rsidRDefault="00491264" w:rsidP="00AE50ED">
      <w:pPr>
        <w:spacing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491264" w:rsidRDefault="00491264" w:rsidP="00AE50ED">
      <w:pPr>
        <w:spacing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491264" w:rsidRDefault="00491264" w:rsidP="00AE50ED">
      <w:pPr>
        <w:spacing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CE4BC8" w:rsidRDefault="00CE4BC8" w:rsidP="00AE50ED">
      <w:pPr>
        <w:spacing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D72DD">
        <w:rPr>
          <w:rFonts w:ascii="Times New Roman" w:hAnsi="Times New Roman" w:cs="Times New Roman"/>
          <w:b/>
          <w:bCs/>
          <w:sz w:val="24"/>
          <w:szCs w:val="24"/>
        </w:rPr>
        <w:t>(Sign</w:t>
      </w:r>
      <w:r w:rsidR="00491264">
        <w:rPr>
          <w:rFonts w:ascii="Times New Roman" w:hAnsi="Times New Roman" w:cs="Times New Roman"/>
          <w:b/>
          <w:bCs/>
          <w:sz w:val="24"/>
          <w:szCs w:val="24"/>
        </w:rPr>
        <w:t xml:space="preserve"> and Seal</w:t>
      </w:r>
      <w:r w:rsidRPr="001D72DD">
        <w:rPr>
          <w:rFonts w:ascii="Times New Roman" w:hAnsi="Times New Roman" w:cs="Times New Roman"/>
          <w:b/>
          <w:bCs/>
          <w:sz w:val="24"/>
          <w:szCs w:val="24"/>
        </w:rPr>
        <w:t xml:space="preserve"> of Head of Institution)</w:t>
      </w:r>
    </w:p>
    <w:p w:rsidR="00CE4BC8" w:rsidRPr="00795BA6" w:rsidRDefault="00CE4BC8" w:rsidP="00795BA6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E4BC8" w:rsidRPr="00795BA6" w:rsidSect="00491264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B5F66"/>
    <w:multiLevelType w:val="hybridMultilevel"/>
    <w:tmpl w:val="4A109A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DIzMjc3NDA0MTFX0lEKTi0uzszPAykwrAUAMJCuhywAAAA="/>
  </w:docVars>
  <w:rsids>
    <w:rsidRoot w:val="00A5418D"/>
    <w:rsid w:val="00107A60"/>
    <w:rsid w:val="001D72DD"/>
    <w:rsid w:val="00491264"/>
    <w:rsid w:val="00795BA6"/>
    <w:rsid w:val="008322ED"/>
    <w:rsid w:val="00835FA2"/>
    <w:rsid w:val="00A5418D"/>
    <w:rsid w:val="00AE50ED"/>
    <w:rsid w:val="00C7051D"/>
    <w:rsid w:val="00CE4BC8"/>
    <w:rsid w:val="00DF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C110A"/>
  <w15:chartTrackingRefBased/>
  <w15:docId w15:val="{12C244B9-E534-4B60-A2D7-452D57E8D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7A60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72D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2DD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AE50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Rajawat</dc:creator>
  <cp:keywords/>
  <dc:description/>
  <cp:lastModifiedBy>Ajay Rajawat</cp:lastModifiedBy>
  <cp:revision>3</cp:revision>
  <cp:lastPrinted>2021-11-24T04:57:00Z</cp:lastPrinted>
  <dcterms:created xsi:type="dcterms:W3CDTF">2021-11-24T04:58:00Z</dcterms:created>
  <dcterms:modified xsi:type="dcterms:W3CDTF">2021-11-24T10:12:00Z</dcterms:modified>
</cp:coreProperties>
</file>